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71.4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7.93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51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3.4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24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0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: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46.7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16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0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9.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95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2T11:26:33Z</dcterms:created>
  <dcterms:modified xsi:type="dcterms:W3CDTF">2025-01-22T11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